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B462F" w14:textId="752659F0" w:rsidR="00D56589" w:rsidRDefault="00D762C4" w:rsidP="00D762C4">
      <w:pPr>
        <w:pStyle w:val="Heading1"/>
      </w:pPr>
      <w:r w:rsidRPr="00D762C4">
        <w:t>Travel training assessment – Teacher resource</w:t>
      </w:r>
    </w:p>
    <w:p w14:paraId="042DFD9B" w14:textId="77777777" w:rsidR="00CA0E97" w:rsidRPr="00CA0E97" w:rsidRDefault="00CA0E97" w:rsidP="00CA0E97"/>
    <w:p w14:paraId="3AFF4210" w14:textId="63D46C04" w:rsidR="00CA0E97" w:rsidRPr="00CA0E97" w:rsidRDefault="00CA0E97" w:rsidP="00F46B2C">
      <w:pPr>
        <w:tabs>
          <w:tab w:val="right" w:pos="7371"/>
          <w:tab w:val="left" w:pos="9072"/>
        </w:tabs>
      </w:pPr>
      <w:r w:rsidRPr="00CA0E97">
        <w:rPr>
          <w:b/>
          <w:bCs/>
        </w:rPr>
        <w:t>Student name</w:t>
      </w:r>
      <w:r w:rsidRPr="00CA0E97">
        <w:t xml:space="preserve">: </w:t>
      </w:r>
      <w:r w:rsidRPr="00CA0E97">
        <w:rPr>
          <w:u w:val="single"/>
        </w:rPr>
        <w:tab/>
      </w:r>
      <w:r w:rsidRPr="00CA0E97">
        <w:tab/>
      </w:r>
      <w:r w:rsidRPr="00CA0E97">
        <w:rPr>
          <w:b/>
          <w:bCs/>
        </w:rPr>
        <w:t>Date of birth:</w:t>
      </w:r>
      <w:r w:rsidRPr="00CA0E97">
        <w:t xml:space="preserve"> ____ / ____ / ____</w:t>
      </w:r>
    </w:p>
    <w:p w14:paraId="388D3D90" w14:textId="77777777" w:rsidR="00CA0E97" w:rsidRPr="00CA0E97" w:rsidRDefault="00CA0E97" w:rsidP="00F46B2C">
      <w:pPr>
        <w:tabs>
          <w:tab w:val="right" w:pos="7371"/>
          <w:tab w:val="left" w:pos="9072"/>
        </w:tabs>
      </w:pPr>
    </w:p>
    <w:p w14:paraId="1D7F92A9" w14:textId="12FB9253" w:rsidR="00CA0E97" w:rsidRPr="00CA0E97" w:rsidRDefault="00CA0E97" w:rsidP="00F46B2C">
      <w:pPr>
        <w:tabs>
          <w:tab w:val="right" w:pos="7371"/>
          <w:tab w:val="left" w:pos="9072"/>
        </w:tabs>
        <w:rPr>
          <w:u w:val="single"/>
        </w:rPr>
      </w:pPr>
      <w:r w:rsidRPr="00CA0E97">
        <w:rPr>
          <w:bCs/>
        </w:rPr>
        <w:t>Travel trainer (teacher) name:</w:t>
      </w:r>
      <w:r w:rsidRPr="00CA0E97">
        <w:rPr>
          <w:u w:val="single"/>
        </w:rPr>
        <w:t xml:space="preserve"> </w:t>
      </w:r>
      <w:r w:rsidRPr="00CA0E97">
        <w:rPr>
          <w:u w:val="single"/>
        </w:rPr>
        <w:tab/>
      </w:r>
      <w:r w:rsidRPr="00CA0E97">
        <w:tab/>
      </w:r>
      <w:r w:rsidR="00F46B2C">
        <w:t>D</w:t>
      </w:r>
      <w:r w:rsidRPr="00CA0E97">
        <w:t>eparting from</w:t>
      </w:r>
      <w:r w:rsidRPr="00CA0E97">
        <w:rPr>
          <w:bCs/>
        </w:rPr>
        <w:t>:</w:t>
      </w:r>
      <w:r w:rsidRPr="00CA0E97">
        <w:t xml:space="preserve"> </w:t>
      </w:r>
      <w:r w:rsidRPr="00CA0E97">
        <w:rPr>
          <w:u w:val="single"/>
        </w:rPr>
        <w:tab/>
      </w:r>
      <w:r w:rsidRPr="00CA0E97">
        <w:rPr>
          <w:u w:val="single"/>
        </w:rPr>
        <w:tab/>
      </w:r>
      <w:r w:rsidRPr="00CA0E97">
        <w:rPr>
          <w:u w:val="single"/>
        </w:rPr>
        <w:tab/>
      </w:r>
      <w:r w:rsidRPr="00CA0E97">
        <w:rPr>
          <w:u w:val="single"/>
        </w:rPr>
        <w:tab/>
        <w:t xml:space="preserve"> </w:t>
      </w:r>
    </w:p>
    <w:p w14:paraId="6232340E" w14:textId="77777777" w:rsidR="00CA0E97" w:rsidRPr="00CA0E97" w:rsidRDefault="00CA0E97" w:rsidP="00F46B2C">
      <w:pPr>
        <w:tabs>
          <w:tab w:val="left" w:pos="9072"/>
        </w:tabs>
        <w:rPr>
          <w:u w:val="single"/>
        </w:rPr>
      </w:pPr>
    </w:p>
    <w:p w14:paraId="3B03DB32" w14:textId="2FE8CCBF" w:rsidR="00CA0E97" w:rsidRPr="00CA0E97" w:rsidRDefault="00CA0E97" w:rsidP="00F46B2C">
      <w:pPr>
        <w:tabs>
          <w:tab w:val="left" w:pos="9072"/>
        </w:tabs>
        <w:rPr>
          <w:u w:val="single"/>
        </w:rPr>
      </w:pPr>
      <w:r w:rsidRPr="00CA0E97">
        <w:rPr>
          <w:b/>
        </w:rPr>
        <w:t>Date of assessment:</w:t>
      </w:r>
      <w:r w:rsidRPr="00CA0E97">
        <w:t xml:space="preserve"> ____ / ____ / ______</w:t>
      </w:r>
      <w:r w:rsidRPr="00CA0E97">
        <w:tab/>
      </w:r>
      <w:r w:rsidRPr="00CA0E97">
        <w:rPr>
          <w:b/>
        </w:rPr>
        <w:t>Arriving at</w:t>
      </w:r>
      <w:r w:rsidRPr="00CA0E97">
        <w:rPr>
          <w:b/>
          <w:bCs/>
        </w:rPr>
        <w:t>:</w:t>
      </w:r>
      <w:r w:rsidRPr="00CA0E97">
        <w:t xml:space="preserve"> </w:t>
      </w:r>
      <w:r w:rsidRPr="00CA0E97">
        <w:rPr>
          <w:u w:val="single"/>
        </w:rPr>
        <w:tab/>
      </w:r>
      <w:r w:rsidRPr="00CA0E97">
        <w:rPr>
          <w:u w:val="single"/>
        </w:rPr>
        <w:tab/>
      </w:r>
      <w:r w:rsidRPr="00CA0E97">
        <w:rPr>
          <w:u w:val="single"/>
        </w:rPr>
        <w:tab/>
      </w:r>
      <w:r w:rsidRPr="00CA0E97">
        <w:rPr>
          <w:u w:val="single"/>
        </w:rPr>
        <w:tab/>
        <w:t xml:space="preserve"> </w:t>
      </w:r>
    </w:p>
    <w:p w14:paraId="1DFCEC66" w14:textId="77777777" w:rsidR="00CA0E97" w:rsidRPr="00CA0E97" w:rsidRDefault="00CA0E97" w:rsidP="00CA0E97">
      <w:pPr>
        <w:rPr>
          <w:u w:val="single"/>
        </w:rPr>
      </w:pPr>
    </w:p>
    <w:p w14:paraId="0B05D9BA" w14:textId="77777777" w:rsidR="00CA0E97" w:rsidRPr="00CA0E97" w:rsidRDefault="00CA0E97" w:rsidP="00CA0E97">
      <w:pPr>
        <w:rPr>
          <w:b/>
        </w:rPr>
      </w:pPr>
      <w:r w:rsidRPr="00CA0E97">
        <w:rPr>
          <w:b/>
        </w:rPr>
        <w:t>Support information key</w:t>
      </w:r>
    </w:p>
    <w:p w14:paraId="7A7E71C9" w14:textId="77777777" w:rsidR="00CA0E97" w:rsidRPr="00CA0E97" w:rsidRDefault="00CA0E97" w:rsidP="00CA0E97">
      <w:r w:rsidRPr="00CA0E97">
        <w:t>When using this document to assess learning growth, the following competency descriptors are carefully considered and used as a scaffold for supporting independence in that task or skills area:</w:t>
      </w:r>
    </w:p>
    <w:p w14:paraId="5FE01538" w14:textId="623D5D36" w:rsidR="00CA0E97" w:rsidRDefault="00CA0E97" w:rsidP="00CA0E97"/>
    <w:p w14:paraId="672DD92D" w14:textId="77777777" w:rsidR="00CA0E97" w:rsidRPr="00CA0E97" w:rsidRDefault="00CA0E97" w:rsidP="00CA0E97">
      <w:bookmarkStart w:id="0" w:name="_GoBack"/>
      <w:bookmarkEnd w:id="0"/>
    </w:p>
    <w:p w14:paraId="329AE015" w14:textId="77777777" w:rsidR="00CA0E97" w:rsidRPr="00CA0E97" w:rsidRDefault="00CA0E97" w:rsidP="00CA0E97">
      <w:r w:rsidRPr="00CA0E97">
        <w:rPr>
          <w:b/>
        </w:rPr>
        <w:t>Coactive support</w:t>
      </w:r>
      <w:r w:rsidRPr="00CA0E97">
        <w:t xml:space="preserve"> – The student requires full physical guidance to complete task. For </w:t>
      </w:r>
      <w:proofErr w:type="gramStart"/>
      <w:r w:rsidRPr="00CA0E97">
        <w:t>example</w:t>
      </w:r>
      <w:proofErr w:type="gramEnd"/>
      <w:r w:rsidRPr="00CA0E97">
        <w:t xml:space="preserve"> hand over hand.</w:t>
      </w:r>
    </w:p>
    <w:p w14:paraId="7A935E31" w14:textId="77777777" w:rsidR="00CA0E97" w:rsidRPr="00CA0E97" w:rsidRDefault="00CA0E97" w:rsidP="00CA0E97">
      <w:r w:rsidRPr="00CA0E97">
        <w:rPr>
          <w:b/>
        </w:rPr>
        <w:t>Physical prompting</w:t>
      </w:r>
      <w:r w:rsidRPr="00CA0E97">
        <w:t xml:space="preserve"> – The student requires some physical guidance to complete the task. </w:t>
      </w:r>
    </w:p>
    <w:p w14:paraId="02917278" w14:textId="77777777" w:rsidR="00CA0E97" w:rsidRPr="00CA0E97" w:rsidRDefault="00CA0E97" w:rsidP="00CA0E97">
      <w:r w:rsidRPr="00CA0E97">
        <w:rPr>
          <w:b/>
        </w:rPr>
        <w:t>Visual prompting</w:t>
      </w:r>
      <w:r w:rsidRPr="00CA0E97">
        <w:t xml:space="preserve"> – The student requires a prompt via pictures or hand gestures to complete the task. </w:t>
      </w:r>
    </w:p>
    <w:p w14:paraId="20E11207" w14:textId="77777777" w:rsidR="00CA0E97" w:rsidRPr="00CA0E97" w:rsidRDefault="00CA0E97" w:rsidP="00CA0E97">
      <w:r w:rsidRPr="00CA0E97">
        <w:rPr>
          <w:b/>
        </w:rPr>
        <w:t xml:space="preserve">Verbal prompting </w:t>
      </w:r>
      <w:r w:rsidRPr="00CA0E97">
        <w:t>– The student requires a prompt that is said by a staff member or pre-recorded communication device to complete the task.</w:t>
      </w:r>
    </w:p>
    <w:p w14:paraId="757D655E" w14:textId="6998A96D" w:rsidR="00CA0E97" w:rsidRDefault="00CA0E97" w:rsidP="00CA0E97">
      <w:r w:rsidRPr="00CA0E97">
        <w:rPr>
          <w:b/>
        </w:rPr>
        <w:t xml:space="preserve">Independent </w:t>
      </w:r>
      <w:r w:rsidRPr="00CA0E97">
        <w:t xml:space="preserve">– The student does not require any support to complete the task from start to finish. </w:t>
      </w:r>
    </w:p>
    <w:p w14:paraId="20A8A4B3" w14:textId="77777777" w:rsidR="00CA0E97" w:rsidRPr="00CA0E97" w:rsidRDefault="00CA0E97" w:rsidP="00CA0E97"/>
    <w:tbl>
      <w:tblPr>
        <w:tblStyle w:val="DETTable"/>
        <w:tblW w:w="5000" w:type="pct"/>
        <w:tblLayout w:type="fixed"/>
        <w:tblLook w:val="04A0" w:firstRow="1" w:lastRow="0" w:firstColumn="1" w:lastColumn="0" w:noHBand="0" w:noVBand="1"/>
      </w:tblPr>
      <w:tblGrid>
        <w:gridCol w:w="3469"/>
        <w:gridCol w:w="1240"/>
        <w:gridCol w:w="1374"/>
        <w:gridCol w:w="1307"/>
        <w:gridCol w:w="1347"/>
        <w:gridCol w:w="1475"/>
        <w:gridCol w:w="4293"/>
      </w:tblGrid>
      <w:tr w:rsidR="00CA0E97" w14:paraId="26A06629" w14:textId="77777777" w:rsidTr="000D28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vMerge w:val="restart"/>
            <w:vAlign w:val="center"/>
            <w:hideMark/>
          </w:tcPr>
          <w:p w14:paraId="5C2632E4" w14:textId="070EF418" w:rsidR="00CA0E97" w:rsidRDefault="00CA0E97" w:rsidP="00CA0E97">
            <w:pPr>
              <w:pStyle w:val="TableHeading"/>
              <w:rPr>
                <w:rFonts w:ascii="Arial" w:hAnsi="Arial"/>
                <w:color w:val="auto"/>
                <w:lang w:eastAsia="en-AU"/>
              </w:rPr>
            </w:pPr>
            <w:r>
              <w:t>Travel Tasks</w:t>
            </w:r>
          </w:p>
          <w:p w14:paraId="407B3077" w14:textId="77777777" w:rsidR="00CA0E97" w:rsidRDefault="00CA0E97" w:rsidP="00CA0E97">
            <w:pPr>
              <w:pStyle w:val="TableHeading"/>
            </w:pPr>
            <w:r>
              <w:t>(to be completed before independent travel to work experience)</w:t>
            </w:r>
          </w:p>
        </w:tc>
        <w:tc>
          <w:tcPr>
            <w:tcW w:w="6743" w:type="dxa"/>
            <w:gridSpan w:val="5"/>
            <w:tcBorders>
              <w:bottom w:val="single" w:sz="4" w:space="0" w:color="FFFFFF" w:themeColor="background1"/>
            </w:tcBorders>
            <w:vAlign w:val="center"/>
            <w:hideMark/>
          </w:tcPr>
          <w:p w14:paraId="50FF24B0" w14:textId="77777777" w:rsidR="00CA0E97" w:rsidRDefault="00CA0E97" w:rsidP="00865F7A">
            <w:pPr>
              <w:pStyle w:val="TableHead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pport Information</w:t>
            </w:r>
          </w:p>
        </w:tc>
        <w:tc>
          <w:tcPr>
            <w:tcW w:w="4293" w:type="dxa"/>
            <w:vMerge w:val="restart"/>
            <w:vAlign w:val="center"/>
            <w:hideMark/>
          </w:tcPr>
          <w:p w14:paraId="672F5D82" w14:textId="4DDC9A65" w:rsidR="00CA0E97" w:rsidRDefault="00CA0E97" w:rsidP="00CA0E97">
            <w:pPr>
              <w:pStyle w:val="TableHead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  <w:p w14:paraId="1F2341CF" w14:textId="77777777" w:rsidR="00CA0E97" w:rsidRDefault="00CA0E97" w:rsidP="00CA0E97">
            <w:pPr>
              <w:pStyle w:val="TableHead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Please use this section to describe any support needed during this session</w:t>
            </w:r>
          </w:p>
        </w:tc>
      </w:tr>
      <w:tr w:rsidR="00CA0E97" w14:paraId="686B859B" w14:textId="77777777" w:rsidTr="000D28B3">
        <w:trPr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vMerge/>
            <w:tcBorders>
              <w:bottom w:val="single" w:sz="4" w:space="0" w:color="auto"/>
            </w:tcBorders>
            <w:hideMark/>
          </w:tcPr>
          <w:p w14:paraId="727C0311" w14:textId="77777777" w:rsidR="00CA0E97" w:rsidRDefault="00CA0E97" w:rsidP="00CA0E97">
            <w:pPr>
              <w:pStyle w:val="TableHeading"/>
              <w:rPr>
                <w:rFonts w:ascii="Arial" w:hAnsi="Arial"/>
              </w:rPr>
            </w:pPr>
          </w:p>
        </w:tc>
        <w:tc>
          <w:tcPr>
            <w:tcW w:w="1240" w:type="dxa"/>
            <w:tcBorders>
              <w:bottom w:val="single" w:sz="4" w:space="0" w:color="auto"/>
            </w:tcBorders>
            <w:shd w:val="clear" w:color="auto" w:fill="004EA8" w:themeFill="accent1"/>
          </w:tcPr>
          <w:p w14:paraId="1A8E8AA8" w14:textId="77777777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active support</w:t>
            </w:r>
          </w:p>
          <w:p w14:paraId="220ED0FD" w14:textId="5B9867C3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Symbol" w:char="F0D6"/>
            </w:r>
          </w:p>
        </w:tc>
        <w:tc>
          <w:tcPr>
            <w:tcW w:w="1374" w:type="dxa"/>
            <w:tcBorders>
              <w:bottom w:val="single" w:sz="4" w:space="0" w:color="auto"/>
            </w:tcBorders>
            <w:shd w:val="clear" w:color="auto" w:fill="004EA8" w:themeFill="accent1"/>
          </w:tcPr>
          <w:p w14:paraId="2D743B79" w14:textId="77777777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hysical prompting</w:t>
            </w:r>
          </w:p>
          <w:p w14:paraId="13210A0D" w14:textId="48C3A897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Symbol" w:char="F0D6"/>
            </w:r>
          </w:p>
        </w:tc>
        <w:tc>
          <w:tcPr>
            <w:tcW w:w="1307" w:type="dxa"/>
            <w:tcBorders>
              <w:bottom w:val="single" w:sz="4" w:space="0" w:color="auto"/>
            </w:tcBorders>
            <w:shd w:val="clear" w:color="auto" w:fill="004EA8" w:themeFill="accent1"/>
          </w:tcPr>
          <w:p w14:paraId="758B5CA7" w14:textId="77777777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sual prompting</w:t>
            </w:r>
          </w:p>
          <w:p w14:paraId="6AA1D024" w14:textId="702BEC0B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Symbol" w:char="F0D6"/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004EA8" w:themeFill="accent1"/>
          </w:tcPr>
          <w:p w14:paraId="5CBAE3E5" w14:textId="77777777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bal prompting</w:t>
            </w:r>
          </w:p>
          <w:p w14:paraId="249D53C6" w14:textId="757B7373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Symbol" w:char="F0D6"/>
            </w:r>
          </w:p>
        </w:tc>
        <w:tc>
          <w:tcPr>
            <w:tcW w:w="1475" w:type="dxa"/>
            <w:tcBorders>
              <w:bottom w:val="single" w:sz="4" w:space="0" w:color="auto"/>
            </w:tcBorders>
            <w:shd w:val="clear" w:color="auto" w:fill="004EA8" w:themeFill="accent1"/>
          </w:tcPr>
          <w:p w14:paraId="42A396F7" w14:textId="77777777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ependent</w:t>
            </w:r>
          </w:p>
          <w:p w14:paraId="64F95871" w14:textId="19B2C5EA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Symbol" w:char="F0D6"/>
            </w:r>
          </w:p>
        </w:tc>
        <w:tc>
          <w:tcPr>
            <w:tcW w:w="4293" w:type="dxa"/>
            <w:vMerge/>
            <w:tcBorders>
              <w:bottom w:val="single" w:sz="4" w:space="0" w:color="auto"/>
            </w:tcBorders>
            <w:hideMark/>
          </w:tcPr>
          <w:p w14:paraId="4CC2CE27" w14:textId="77777777" w:rsidR="00CA0E97" w:rsidRDefault="00CA0E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</w:rPr>
            </w:pPr>
          </w:p>
        </w:tc>
      </w:tr>
      <w:tr w:rsidR="00CA0E97" w14:paraId="7F0DAAC5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18A89" w14:textId="77777777" w:rsidR="00CA0E97" w:rsidRDefault="00CA0E97" w:rsidP="00CA0E97">
            <w:pPr>
              <w:pStyle w:val="TableText"/>
            </w:pPr>
            <w:r>
              <w:t>Ready at agreed time</w:t>
            </w:r>
          </w:p>
          <w:p w14:paraId="705C93F1" w14:textId="77777777" w:rsidR="00CA0E97" w:rsidRDefault="00CA0E97" w:rsidP="00CA0E97">
            <w:pPr>
              <w:pStyle w:val="TableText"/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46D3A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F1A7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7439C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9A59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28912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12AA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2CF724AB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CA1A9" w14:textId="108E3414" w:rsidR="00CA0E97" w:rsidRDefault="00CA0E97" w:rsidP="00CA0E97">
            <w:pPr>
              <w:pStyle w:val="TableText"/>
            </w:pPr>
            <w:r>
              <w:t>Student brings phone charged with credit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D41E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06953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57A9A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D640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4151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A39C5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058D23F7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66F64" w14:textId="77777777" w:rsidR="00CA0E97" w:rsidRDefault="00CA0E97" w:rsidP="00CA0E97">
            <w:pPr>
              <w:pStyle w:val="TableText"/>
            </w:pPr>
            <w:r>
              <w:t>Student brings appropriate identification and relevant travel pass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1CCE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9DDA2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85EA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4EFF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767EC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A864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45A1D27D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95EA0" w14:textId="77777777" w:rsidR="00CA0E97" w:rsidRDefault="00CA0E97" w:rsidP="00CA0E97">
            <w:pPr>
              <w:pStyle w:val="TableText"/>
            </w:pPr>
            <w:r>
              <w:t>Crosses roads with care and obeys traffic laws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FD3D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E2C3B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3A076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F9E36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58B8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BB72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4B434EAE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21A12" w14:textId="41E8BAA7" w:rsidR="00CA0E97" w:rsidRDefault="00CA0E97" w:rsidP="00CA0E97">
            <w:pPr>
              <w:pStyle w:val="TableText"/>
            </w:pPr>
            <w:r>
              <w:t>Uses concession card correctly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F2B0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2D3E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84AB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81E3C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CBB0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F4C6B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4D11A07A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E50AF" w14:textId="77777777" w:rsidR="00CA0E97" w:rsidRDefault="00CA0E97" w:rsidP="00CA0E97">
            <w:pPr>
              <w:pStyle w:val="TableText"/>
            </w:pPr>
            <w:r>
              <w:lastRenderedPageBreak/>
              <w:t>Finds correct bus or tram stop/train platform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A43DC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A132F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EB7C1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C647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7250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3C0A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000AFA60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646CE" w14:textId="77777777" w:rsidR="00CA0E97" w:rsidRDefault="00CA0E97" w:rsidP="00CA0E97">
            <w:pPr>
              <w:pStyle w:val="TableText"/>
            </w:pPr>
            <w:r>
              <w:t>Boards and alights from bus/tram/train independently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7288B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694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2FB0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5D9EC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5EF0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0A80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5D594CDB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3E295" w14:textId="77777777" w:rsidR="00CA0E97" w:rsidRDefault="00CA0E97" w:rsidP="00CA0E97">
            <w:pPr>
              <w:pStyle w:val="TableText"/>
            </w:pPr>
            <w:r>
              <w:t>Sits in the front carriage or as close to driver of tram/bus as possible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405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8A19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C1E35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FB6D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7246F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DA2BF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5FC2BF29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654BC" w14:textId="77777777" w:rsidR="00CA0E97" w:rsidRDefault="00CA0E97" w:rsidP="00CA0E97">
            <w:pPr>
              <w:pStyle w:val="TableText"/>
            </w:pPr>
            <w:r>
              <w:t>Sits in seat facing direction that bus/train/tram is travelling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D8EB5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88A8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614B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462A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97BC7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E7CB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581F8102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057FF" w14:textId="1333D164" w:rsidR="00CA0E97" w:rsidRDefault="00CA0E97" w:rsidP="00CA0E97">
            <w:pPr>
              <w:pStyle w:val="TableText"/>
            </w:pPr>
            <w:r>
              <w:t>Awareness of landmarks along route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C98F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538F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616AB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082E7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A972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5BF1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0393561F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50C68" w14:textId="77777777" w:rsidR="00CA0E97" w:rsidRDefault="00CA0E97" w:rsidP="00CA0E97">
            <w:pPr>
              <w:pStyle w:val="TableText"/>
            </w:pPr>
            <w:r>
              <w:lastRenderedPageBreak/>
              <w:t>Identifies the stop activate signal for driver to stop on bus/tram/train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9D417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A35D1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F8D5B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ED49F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F9547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EA381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67A9C48C" w14:textId="77777777" w:rsidTr="000D28B3">
        <w:trPr>
          <w:trHeight w:val="913"/>
        </w:trPr>
        <w:tc>
          <w:tcPr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B96F6" w14:textId="77777777" w:rsidR="00CA0E97" w:rsidRDefault="00CA0E97" w:rsidP="00CA0E97">
            <w:pPr>
              <w:pStyle w:val="TableTex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>Knowledge of timetable, TV information screens, announcements and information button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41F2" w14:textId="77777777" w:rsidR="00CA0E97" w:rsidRDefault="00CA0E97" w:rsidP="00CA0E97">
            <w:pPr>
              <w:pStyle w:val="TableText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DADF1" w14:textId="77777777" w:rsidR="00CA0E97" w:rsidRDefault="00CA0E97" w:rsidP="00CA0E97">
            <w:pPr>
              <w:pStyle w:val="TableText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6C5E6" w14:textId="77777777" w:rsidR="00CA0E97" w:rsidRDefault="00CA0E97" w:rsidP="00CA0E97">
            <w:pPr>
              <w:pStyle w:val="TableText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2F01A" w14:textId="77777777" w:rsidR="00CA0E97" w:rsidRDefault="00CA0E97" w:rsidP="00CA0E97">
            <w:pPr>
              <w:pStyle w:val="TableText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216B3" w14:textId="77777777" w:rsidR="00CA0E97" w:rsidRDefault="00CA0E97" w:rsidP="00CA0E97">
            <w:pPr>
              <w:pStyle w:val="TableText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D913D" w14:textId="77777777" w:rsidR="00CA0E97" w:rsidRDefault="00CA0E97" w:rsidP="00CA0E97">
            <w:pPr>
              <w:pStyle w:val="TableText"/>
            </w:pPr>
          </w:p>
        </w:tc>
      </w:tr>
      <w:tr w:rsidR="00CA0E97" w14:paraId="131C5EE6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5DC96" w14:textId="34956320" w:rsidR="00CA0E97" w:rsidRDefault="00CA0E97" w:rsidP="00CA0E97">
            <w:pPr>
              <w:pStyle w:val="TableText"/>
            </w:pPr>
            <w:r>
              <w:t>Arrives at organised destination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C67E5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A8A5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A16C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7BA36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F8A33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A58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10506F40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16722" w14:textId="77777777" w:rsidR="00CA0E97" w:rsidRDefault="00CA0E97" w:rsidP="00CA0E97">
            <w:pPr>
              <w:pStyle w:val="TableText"/>
            </w:pPr>
            <w:r>
              <w:t>Asks for assistance if needed from a Metro employee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E6B6E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19E6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A7C93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9DC1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CF2D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BDFAC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7C032BF1" w14:textId="77777777" w:rsidTr="000D28B3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8B2B4" w14:textId="77777777" w:rsidR="00CA0E97" w:rsidRDefault="00CA0E97" w:rsidP="00CA0E97">
            <w:pPr>
              <w:pStyle w:val="TableText"/>
            </w:pPr>
            <w:r>
              <w:t>Ensures that all belongings are taken when alighting from the bus/tram/train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C960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48773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D18C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B4CA7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8606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76965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A9A95BE" w14:textId="10DF439E" w:rsidR="00D762C4" w:rsidRPr="00D762C4" w:rsidRDefault="00D762C4" w:rsidP="00D762C4"/>
    <w:sectPr w:rsidR="00D762C4" w:rsidRPr="00D762C4" w:rsidSect="00CA0E97">
      <w:headerReference w:type="default" r:id="rId8"/>
      <w:footerReference w:type="default" r:id="rId9"/>
      <w:type w:val="continuous"/>
      <w:pgSz w:w="16840" w:h="11907" w:orient="landscape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B126B8" w14:textId="77777777" w:rsidR="00435C32" w:rsidRDefault="00435C32">
      <w:r>
        <w:separator/>
      </w:r>
    </w:p>
  </w:endnote>
  <w:endnote w:type="continuationSeparator" w:id="0">
    <w:p w14:paraId="34347D94" w14:textId="77777777" w:rsidR="00435C32" w:rsidRDefault="00435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5032" w:type="dxa"/>
      <w:tblLayout w:type="fixed"/>
      <w:tblLook w:val="01E0" w:firstRow="1" w:lastRow="1" w:firstColumn="1" w:lastColumn="1" w:noHBand="0" w:noVBand="0"/>
    </w:tblPr>
    <w:tblGrid>
      <w:gridCol w:w="417"/>
      <w:gridCol w:w="11632"/>
      <w:gridCol w:w="2983"/>
    </w:tblGrid>
    <w:tr w:rsidR="00F47C9C" w14:paraId="41EC784E" w14:textId="77777777" w:rsidTr="00436DA1">
      <w:trPr>
        <w:trHeight w:val="964"/>
      </w:trPr>
      <w:tc>
        <w:tcPr>
          <w:tcW w:w="417" w:type="dxa"/>
          <w:vAlign w:val="bottom"/>
        </w:tcPr>
        <w:bookmarkStart w:id="1" w:name="_Hlk527313910"/>
        <w:p w14:paraId="0BBD12BC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11632" w:type="dxa"/>
          <w:vAlign w:val="bottom"/>
        </w:tcPr>
        <w:p w14:paraId="6F8479A8" w14:textId="6B04F753" w:rsidR="00F47C9C" w:rsidRPr="00E33A5A" w:rsidRDefault="00EF0971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8B0A2E">
                <w:t>Getting Ready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351DCF">
                <w:t>Travel Training for Public Transport Assessment</w:t>
              </w:r>
            </w:sdtContent>
          </w:sdt>
        </w:p>
      </w:tc>
      <w:tc>
        <w:tcPr>
          <w:tcW w:w="2983" w:type="dxa"/>
          <w:tcMar>
            <w:right w:w="28" w:type="dxa"/>
          </w:tcMar>
          <w:vAlign w:val="bottom"/>
        </w:tcPr>
        <w:p w14:paraId="483C072F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2C810745" wp14:editId="6D00A2E1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27D02732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C807D" w14:textId="77777777" w:rsidR="00435C32" w:rsidRDefault="00435C32">
      <w:r>
        <w:separator/>
      </w:r>
    </w:p>
  </w:footnote>
  <w:footnote w:type="continuationSeparator" w:id="0">
    <w:p w14:paraId="12B2CAC2" w14:textId="77777777" w:rsidR="00435C32" w:rsidRDefault="00435C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4509"/>
      <w:gridCol w:w="10006"/>
    </w:tblGrid>
    <w:tr w:rsidR="00017470" w:rsidRPr="00E33A5A" w14:paraId="19DA7669" w14:textId="77777777" w:rsidTr="00CA0E97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4298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2980C654" w14:textId="77777777" w:rsidR="00017470" w:rsidRPr="00E33A5A" w:rsidRDefault="00017470" w:rsidP="00E33A5A">
          <w:pPr>
            <w:pStyle w:val="Footer"/>
          </w:pPr>
        </w:p>
      </w:tc>
      <w:sdt>
        <w:sdtPr>
          <w:rPr>
            <w:sz w:val="28"/>
            <w:szCs w:val="28"/>
          </w:r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9537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4C454E52" w14:textId="5EAC4B64" w:rsidR="00017470" w:rsidRPr="00E33A5A" w:rsidRDefault="00351DCF" w:rsidP="006712BD">
              <w:pPr>
                <w:pStyle w:val="Module"/>
              </w:pPr>
              <w:r>
                <w:rPr>
                  <w:sz w:val="28"/>
                  <w:szCs w:val="28"/>
                </w:rPr>
                <w:t>Travel Training for Public Transport Assessment</w:t>
              </w:r>
            </w:p>
          </w:tc>
        </w:sdtContent>
      </w:sdt>
    </w:tr>
    <w:tr w:rsidR="00017470" w:rsidRPr="00E33A5A" w14:paraId="4458EB2D" w14:textId="77777777" w:rsidTr="00CA0E97">
      <w:trPr>
        <w:trHeight w:hRule="exact" w:val="510"/>
      </w:trPr>
      <w:tc>
        <w:tcPr>
          <w:tcW w:w="4298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6CFD4CB8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9537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4C751FFC" w14:textId="14A37205" w:rsidR="00017470" w:rsidRPr="005C57C4" w:rsidRDefault="008B0A2E" w:rsidP="006712BD">
              <w:pPr>
                <w:pStyle w:val="ModuleName"/>
              </w:pPr>
              <w:r>
                <w:t>Getting Ready</w:t>
              </w:r>
            </w:p>
          </w:tc>
        </w:sdtContent>
      </w:sdt>
    </w:tr>
  </w:tbl>
  <w:p w14:paraId="2242F504" w14:textId="100CA7A8" w:rsidR="004A62F6" w:rsidRDefault="00CA0E97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5088921A" wp14:editId="600B9CC7">
          <wp:simplePos x="0" y="0"/>
          <wp:positionH relativeFrom="page">
            <wp:posOffset>0</wp:posOffset>
          </wp:positionH>
          <wp:positionV relativeFrom="page">
            <wp:posOffset>202565</wp:posOffset>
          </wp:positionV>
          <wp:extent cx="10691495" cy="791845"/>
          <wp:effectExtent l="0" t="0" r="0" b="825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T Corporate covers_landscape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190" b="81352"/>
                  <a:stretch/>
                </pic:blipFill>
                <pic:spPr bwMode="auto">
                  <a:xfrm>
                    <a:off x="0" y="0"/>
                    <a:ext cx="10691495" cy="7918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.75pt;height:.75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692426"/>
    <w:multiLevelType w:val="hybridMultilevel"/>
    <w:tmpl w:val="703871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F15E2"/>
    <w:multiLevelType w:val="hybridMultilevel"/>
    <w:tmpl w:val="5D7A9C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1E4705"/>
    <w:multiLevelType w:val="hybridMultilevel"/>
    <w:tmpl w:val="A050A0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1" w15:restartNumberingAfterBreak="0">
    <w:nsid w:val="21C41C95"/>
    <w:multiLevelType w:val="hybridMultilevel"/>
    <w:tmpl w:val="24486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A47817"/>
    <w:multiLevelType w:val="hybridMultilevel"/>
    <w:tmpl w:val="D5DE2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554377A"/>
    <w:multiLevelType w:val="hybridMultilevel"/>
    <w:tmpl w:val="F8B03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8" w15:restartNumberingAfterBreak="0">
    <w:nsid w:val="2EBA6147"/>
    <w:multiLevelType w:val="multilevel"/>
    <w:tmpl w:val="593E2F00"/>
    <w:numStyleLink w:val="TableBullets"/>
  </w:abstractNum>
  <w:abstractNum w:abstractNumId="19" w15:restartNumberingAfterBreak="0">
    <w:nsid w:val="2FFA496A"/>
    <w:multiLevelType w:val="hybridMultilevel"/>
    <w:tmpl w:val="47142B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384575"/>
    <w:multiLevelType w:val="hybridMultilevel"/>
    <w:tmpl w:val="DD0E07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5F3E67"/>
    <w:multiLevelType w:val="hybridMultilevel"/>
    <w:tmpl w:val="7DAC9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7A2045"/>
    <w:multiLevelType w:val="hybridMultilevel"/>
    <w:tmpl w:val="73DE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9955F6"/>
    <w:multiLevelType w:val="hybridMultilevel"/>
    <w:tmpl w:val="257688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776856"/>
    <w:multiLevelType w:val="hybridMultilevel"/>
    <w:tmpl w:val="3CF28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F90732"/>
    <w:multiLevelType w:val="hybridMultilevel"/>
    <w:tmpl w:val="74C05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60BA6"/>
    <w:multiLevelType w:val="hybridMultilevel"/>
    <w:tmpl w:val="1AEE6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C262CE"/>
    <w:multiLevelType w:val="hybridMultilevel"/>
    <w:tmpl w:val="8A0EC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320A8A"/>
    <w:multiLevelType w:val="hybridMultilevel"/>
    <w:tmpl w:val="C3B6D5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730A63"/>
    <w:multiLevelType w:val="hybridMultilevel"/>
    <w:tmpl w:val="52309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32" w15:restartNumberingAfterBreak="0">
    <w:nsid w:val="536A475B"/>
    <w:multiLevelType w:val="hybridMultilevel"/>
    <w:tmpl w:val="5384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5E330935"/>
    <w:multiLevelType w:val="hybridMultilevel"/>
    <w:tmpl w:val="ACAE2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227AE4"/>
    <w:multiLevelType w:val="hybridMultilevel"/>
    <w:tmpl w:val="834EC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617EDA"/>
    <w:multiLevelType w:val="hybridMultilevel"/>
    <w:tmpl w:val="7FA8C2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38" w15:restartNumberingAfterBreak="0">
    <w:nsid w:val="6BEF0A9A"/>
    <w:multiLevelType w:val="hybridMultilevel"/>
    <w:tmpl w:val="EEA4A9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BE69D0"/>
    <w:multiLevelType w:val="hybridMultilevel"/>
    <w:tmpl w:val="50D2E7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587931"/>
    <w:multiLevelType w:val="hybridMultilevel"/>
    <w:tmpl w:val="2F2AE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630E4"/>
    <w:multiLevelType w:val="hybridMultilevel"/>
    <w:tmpl w:val="9A0401DE"/>
    <w:lvl w:ilvl="0" w:tplc="01C6840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7645E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93C681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DCE6D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24B6E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BE4727C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74626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B4F2C8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26BA8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77E73D42"/>
    <w:multiLevelType w:val="hybridMultilevel"/>
    <w:tmpl w:val="948AFA9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33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37"/>
  </w:num>
  <w:num w:numId="11">
    <w:abstractNumId w:val="17"/>
  </w:num>
  <w:num w:numId="12">
    <w:abstractNumId w:val="10"/>
  </w:num>
  <w:num w:numId="13">
    <w:abstractNumId w:val="18"/>
  </w:num>
  <w:num w:numId="14">
    <w:abstractNumId w:val="31"/>
  </w:num>
  <w:num w:numId="15">
    <w:abstractNumId w:val="20"/>
  </w:num>
  <w:num w:numId="16">
    <w:abstractNumId w:val="6"/>
  </w:num>
  <w:num w:numId="17">
    <w:abstractNumId w:val="15"/>
  </w:num>
  <w:num w:numId="18">
    <w:abstractNumId w:val="39"/>
  </w:num>
  <w:num w:numId="19">
    <w:abstractNumId w:val="14"/>
  </w:num>
  <w:num w:numId="20">
    <w:abstractNumId w:val="8"/>
  </w:num>
  <w:num w:numId="21">
    <w:abstractNumId w:val="38"/>
  </w:num>
  <w:num w:numId="22">
    <w:abstractNumId w:val="30"/>
  </w:num>
  <w:num w:numId="23">
    <w:abstractNumId w:val="11"/>
  </w:num>
  <w:num w:numId="24">
    <w:abstractNumId w:val="26"/>
  </w:num>
  <w:num w:numId="25">
    <w:abstractNumId w:val="40"/>
  </w:num>
  <w:num w:numId="26">
    <w:abstractNumId w:val="7"/>
  </w:num>
  <w:num w:numId="27">
    <w:abstractNumId w:val="43"/>
  </w:num>
  <w:num w:numId="28">
    <w:abstractNumId w:val="24"/>
  </w:num>
  <w:num w:numId="29">
    <w:abstractNumId w:val="9"/>
  </w:num>
  <w:num w:numId="30">
    <w:abstractNumId w:val="36"/>
  </w:num>
  <w:num w:numId="31">
    <w:abstractNumId w:val="19"/>
  </w:num>
  <w:num w:numId="32">
    <w:abstractNumId w:val="28"/>
  </w:num>
  <w:num w:numId="33">
    <w:abstractNumId w:val="22"/>
  </w:num>
  <w:num w:numId="34">
    <w:abstractNumId w:val="25"/>
  </w:num>
  <w:num w:numId="35">
    <w:abstractNumId w:val="21"/>
  </w:num>
  <w:num w:numId="36">
    <w:abstractNumId w:val="12"/>
  </w:num>
  <w:num w:numId="37">
    <w:abstractNumId w:val="34"/>
  </w:num>
  <w:num w:numId="38">
    <w:abstractNumId w:val="27"/>
  </w:num>
  <w:num w:numId="39">
    <w:abstractNumId w:val="23"/>
  </w:num>
  <w:num w:numId="40">
    <w:abstractNumId w:val="35"/>
  </w:num>
  <w:num w:numId="41">
    <w:abstractNumId w:val="29"/>
  </w:num>
  <w:num w:numId="42">
    <w:abstractNumId w:val="32"/>
  </w:num>
  <w:num w:numId="43">
    <w:abstractNumId w:val="41"/>
  </w:num>
  <w:num w:numId="44">
    <w:abstractNumId w:val="4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kwNKwFAP7XwngtAAAA"/>
  </w:docVars>
  <w:rsids>
    <w:rsidRoot w:val="00435C32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5F6"/>
    <w:rsid w:val="000728DA"/>
    <w:rsid w:val="00072EEB"/>
    <w:rsid w:val="00076867"/>
    <w:rsid w:val="00096AE8"/>
    <w:rsid w:val="000A38A7"/>
    <w:rsid w:val="000B09EC"/>
    <w:rsid w:val="000C32FC"/>
    <w:rsid w:val="000D28B3"/>
    <w:rsid w:val="000D4EAA"/>
    <w:rsid w:val="000D51BE"/>
    <w:rsid w:val="000D65C6"/>
    <w:rsid w:val="000E2CF3"/>
    <w:rsid w:val="000F289B"/>
    <w:rsid w:val="000F57F6"/>
    <w:rsid w:val="00103B59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97F49"/>
    <w:rsid w:val="001A5625"/>
    <w:rsid w:val="001B022D"/>
    <w:rsid w:val="001C0E19"/>
    <w:rsid w:val="001C7E45"/>
    <w:rsid w:val="001D34ED"/>
    <w:rsid w:val="001E3CF4"/>
    <w:rsid w:val="001E4385"/>
    <w:rsid w:val="001F2CFB"/>
    <w:rsid w:val="001F2D36"/>
    <w:rsid w:val="00206055"/>
    <w:rsid w:val="0021073A"/>
    <w:rsid w:val="00224880"/>
    <w:rsid w:val="00243142"/>
    <w:rsid w:val="0024399C"/>
    <w:rsid w:val="0024557C"/>
    <w:rsid w:val="002572E6"/>
    <w:rsid w:val="0026574A"/>
    <w:rsid w:val="002710D8"/>
    <w:rsid w:val="0027601B"/>
    <w:rsid w:val="00296C09"/>
    <w:rsid w:val="002A7FBC"/>
    <w:rsid w:val="002B4AE5"/>
    <w:rsid w:val="002C04D4"/>
    <w:rsid w:val="002C1ABC"/>
    <w:rsid w:val="002C4314"/>
    <w:rsid w:val="002C57FE"/>
    <w:rsid w:val="002C595D"/>
    <w:rsid w:val="002D11C6"/>
    <w:rsid w:val="002D1F9C"/>
    <w:rsid w:val="002D26FF"/>
    <w:rsid w:val="002E0878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1DCF"/>
    <w:rsid w:val="0035663E"/>
    <w:rsid w:val="003618F7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30F3"/>
    <w:rsid w:val="00405518"/>
    <w:rsid w:val="00424EF0"/>
    <w:rsid w:val="00435951"/>
    <w:rsid w:val="00435C32"/>
    <w:rsid w:val="00436DA1"/>
    <w:rsid w:val="00451DBF"/>
    <w:rsid w:val="00460BC6"/>
    <w:rsid w:val="00464F7B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7F12"/>
    <w:rsid w:val="004C1B54"/>
    <w:rsid w:val="004D1B34"/>
    <w:rsid w:val="004D3D2E"/>
    <w:rsid w:val="004F6B5A"/>
    <w:rsid w:val="005037AB"/>
    <w:rsid w:val="00514031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27D4"/>
    <w:rsid w:val="005B0CB4"/>
    <w:rsid w:val="005B54B5"/>
    <w:rsid w:val="005C57C4"/>
    <w:rsid w:val="005C7F77"/>
    <w:rsid w:val="005E73DD"/>
    <w:rsid w:val="005F00AA"/>
    <w:rsid w:val="005F1481"/>
    <w:rsid w:val="005F4397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909D6"/>
    <w:rsid w:val="00695611"/>
    <w:rsid w:val="006A4A30"/>
    <w:rsid w:val="006A636A"/>
    <w:rsid w:val="006C0C21"/>
    <w:rsid w:val="006C6950"/>
    <w:rsid w:val="006D057E"/>
    <w:rsid w:val="006D7FF7"/>
    <w:rsid w:val="006E69E1"/>
    <w:rsid w:val="006E75AA"/>
    <w:rsid w:val="006F19CE"/>
    <w:rsid w:val="00720AF3"/>
    <w:rsid w:val="00725B62"/>
    <w:rsid w:val="00737567"/>
    <w:rsid w:val="007423CC"/>
    <w:rsid w:val="00750E27"/>
    <w:rsid w:val="007572C2"/>
    <w:rsid w:val="00764B8A"/>
    <w:rsid w:val="00771020"/>
    <w:rsid w:val="0077320A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5F7A"/>
    <w:rsid w:val="00867B1B"/>
    <w:rsid w:val="00872EC7"/>
    <w:rsid w:val="0087325C"/>
    <w:rsid w:val="00880A27"/>
    <w:rsid w:val="008933C4"/>
    <w:rsid w:val="008934FA"/>
    <w:rsid w:val="008940CA"/>
    <w:rsid w:val="008946D0"/>
    <w:rsid w:val="008A6762"/>
    <w:rsid w:val="008B0A2E"/>
    <w:rsid w:val="008B671D"/>
    <w:rsid w:val="008C5949"/>
    <w:rsid w:val="008D06EF"/>
    <w:rsid w:val="008D4A49"/>
    <w:rsid w:val="008E03CF"/>
    <w:rsid w:val="008E6439"/>
    <w:rsid w:val="008F28DA"/>
    <w:rsid w:val="00910A4C"/>
    <w:rsid w:val="009123D3"/>
    <w:rsid w:val="00916625"/>
    <w:rsid w:val="00923625"/>
    <w:rsid w:val="009261AC"/>
    <w:rsid w:val="009277DC"/>
    <w:rsid w:val="009303EE"/>
    <w:rsid w:val="00935EE1"/>
    <w:rsid w:val="00947918"/>
    <w:rsid w:val="00947E53"/>
    <w:rsid w:val="00951F45"/>
    <w:rsid w:val="00961EBB"/>
    <w:rsid w:val="00962BE8"/>
    <w:rsid w:val="009709AE"/>
    <w:rsid w:val="00990636"/>
    <w:rsid w:val="00997D31"/>
    <w:rsid w:val="009B4CCC"/>
    <w:rsid w:val="009C3DFD"/>
    <w:rsid w:val="009D26DF"/>
    <w:rsid w:val="009D5467"/>
    <w:rsid w:val="009E1D34"/>
    <w:rsid w:val="009E24C4"/>
    <w:rsid w:val="009E36AA"/>
    <w:rsid w:val="009F7773"/>
    <w:rsid w:val="00A074F9"/>
    <w:rsid w:val="00A077CA"/>
    <w:rsid w:val="00A27E53"/>
    <w:rsid w:val="00A30335"/>
    <w:rsid w:val="00A315C4"/>
    <w:rsid w:val="00A34938"/>
    <w:rsid w:val="00A4206C"/>
    <w:rsid w:val="00A43559"/>
    <w:rsid w:val="00A5368F"/>
    <w:rsid w:val="00A54949"/>
    <w:rsid w:val="00A62681"/>
    <w:rsid w:val="00A64441"/>
    <w:rsid w:val="00A7734A"/>
    <w:rsid w:val="00A83E1B"/>
    <w:rsid w:val="00A841DD"/>
    <w:rsid w:val="00A84578"/>
    <w:rsid w:val="00A9211E"/>
    <w:rsid w:val="00A94343"/>
    <w:rsid w:val="00AA3446"/>
    <w:rsid w:val="00AC0B89"/>
    <w:rsid w:val="00AC1F27"/>
    <w:rsid w:val="00AC2731"/>
    <w:rsid w:val="00AE2010"/>
    <w:rsid w:val="00AE336B"/>
    <w:rsid w:val="00AE605A"/>
    <w:rsid w:val="00B04013"/>
    <w:rsid w:val="00B14106"/>
    <w:rsid w:val="00B33BC0"/>
    <w:rsid w:val="00B340CE"/>
    <w:rsid w:val="00B36C05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7570"/>
    <w:rsid w:val="00BA79ED"/>
    <w:rsid w:val="00BA7BF2"/>
    <w:rsid w:val="00BD4B5B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A0E97"/>
    <w:rsid w:val="00CD3D7E"/>
    <w:rsid w:val="00CE69DC"/>
    <w:rsid w:val="00CF3944"/>
    <w:rsid w:val="00CF6A32"/>
    <w:rsid w:val="00D2788A"/>
    <w:rsid w:val="00D31F7B"/>
    <w:rsid w:val="00D33D10"/>
    <w:rsid w:val="00D351D3"/>
    <w:rsid w:val="00D36F96"/>
    <w:rsid w:val="00D373EF"/>
    <w:rsid w:val="00D429AA"/>
    <w:rsid w:val="00D50AD2"/>
    <w:rsid w:val="00D56589"/>
    <w:rsid w:val="00D65F2E"/>
    <w:rsid w:val="00D65F32"/>
    <w:rsid w:val="00D679D3"/>
    <w:rsid w:val="00D7529F"/>
    <w:rsid w:val="00D7618D"/>
    <w:rsid w:val="00D762C4"/>
    <w:rsid w:val="00D7630C"/>
    <w:rsid w:val="00D819E9"/>
    <w:rsid w:val="00D81EE0"/>
    <w:rsid w:val="00D82897"/>
    <w:rsid w:val="00D91EC8"/>
    <w:rsid w:val="00D94071"/>
    <w:rsid w:val="00D95B87"/>
    <w:rsid w:val="00DA1D2B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22624"/>
    <w:rsid w:val="00E31A5B"/>
    <w:rsid w:val="00E31DA8"/>
    <w:rsid w:val="00E33A5A"/>
    <w:rsid w:val="00E367BC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A0BEB"/>
    <w:rsid w:val="00EA40F9"/>
    <w:rsid w:val="00EA4F4B"/>
    <w:rsid w:val="00EA7EFC"/>
    <w:rsid w:val="00EC08AB"/>
    <w:rsid w:val="00EC4F21"/>
    <w:rsid w:val="00EC5A23"/>
    <w:rsid w:val="00EE69C9"/>
    <w:rsid w:val="00EF0971"/>
    <w:rsid w:val="00F04DB9"/>
    <w:rsid w:val="00F11C4C"/>
    <w:rsid w:val="00F21882"/>
    <w:rsid w:val="00F26A26"/>
    <w:rsid w:val="00F30D6A"/>
    <w:rsid w:val="00F40BE2"/>
    <w:rsid w:val="00F457AE"/>
    <w:rsid w:val="00F46B2C"/>
    <w:rsid w:val="00F47C9C"/>
    <w:rsid w:val="00F51BCD"/>
    <w:rsid w:val="00F53930"/>
    <w:rsid w:val="00F60988"/>
    <w:rsid w:val="00F61033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5C368C"/>
  <w15:docId w15:val="{4C19EE83-217C-45E8-9F5F-A1A9B06D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5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D94071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D94071"/>
    <w:pPr>
      <w:spacing w:after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D94071"/>
    <w:rPr>
      <w:rFonts w:asciiTheme="minorHAnsi" w:hAnsiTheme="minorHAnsi" w:cstheme="minorHAnsi"/>
      <w:color w:val="000000" w:themeColor="text1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11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10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10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11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10"/>
      </w:numPr>
    </w:pPr>
  </w:style>
  <w:style w:type="numbering" w:customStyle="1" w:styleId="ListNumbers">
    <w:name w:val="ListNumbers"/>
    <w:uiPriority w:val="99"/>
    <w:rsid w:val="00BA7BF2"/>
    <w:pPr>
      <w:numPr>
        <w:numId w:val="11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13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13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14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14"/>
      </w:numPr>
    </w:pPr>
  </w:style>
  <w:style w:type="numbering" w:customStyle="1" w:styleId="TableBullets">
    <w:name w:val="TableBullets"/>
    <w:uiPriority w:val="99"/>
    <w:rsid w:val="00E367BC"/>
    <w:pPr>
      <w:numPr>
        <w:numId w:val="12"/>
      </w:numPr>
    </w:pPr>
  </w:style>
  <w:style w:type="numbering" w:customStyle="1" w:styleId="TableNumbers">
    <w:name w:val="TableNumbers"/>
    <w:uiPriority w:val="99"/>
    <w:rsid w:val="00E71C0C"/>
    <w:pPr>
      <w:numPr>
        <w:numId w:val="14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15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16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17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1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725B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3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4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2018\Deloitte\Department%20of%20Education%20and%20Training\Fact%20Sheet\v2_16%20Oct%202018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DB4CD7-05AD-4E30-9D90-083EAD40B586}"/>
</file>

<file path=customXml/itemProps2.xml><?xml version="1.0" encoding="utf-8"?>
<ds:datastoreItem xmlns:ds="http://schemas.openxmlformats.org/officeDocument/2006/customXml" ds:itemID="{20D322D3-3BA3-44B9-BDFE-0AD9AFF71EC2}"/>
</file>

<file path=customXml/itemProps3.xml><?xml version="1.0" encoding="utf-8"?>
<ds:datastoreItem xmlns:ds="http://schemas.openxmlformats.org/officeDocument/2006/customXml" ds:itemID="{BA7F1C4C-CCD6-4F2E-92CA-D64A8DF09C02}"/>
</file>

<file path=customXml/itemProps4.xml><?xml version="1.0" encoding="utf-8"?>
<ds:datastoreItem xmlns:ds="http://schemas.openxmlformats.org/officeDocument/2006/customXml" ds:itemID="{9EDB4CD7-05AD-4E30-9D90-083EAD40B586}"/>
</file>

<file path=customXml/itemProps5.xml><?xml version="1.0" encoding="utf-8"?>
<ds:datastoreItem xmlns:ds="http://schemas.openxmlformats.org/officeDocument/2006/customXml" ds:itemID="{2B63BB65-F6AC-48C6-89FB-5E7E08BA1A8B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127</TotalTime>
  <Pages>4</Pages>
  <Words>301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vel Training for Public Transport Assessment</vt:lpstr>
    </vt:vector>
  </TitlesOfParts>
  <Company>Department of Education and Training (DET)</Company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el Training for Public Transport Assessment</dc:title>
  <dc:subject>Getting Ready</dc:subject>
  <dc:creator/>
  <cp:lastModifiedBy>UDP</cp:lastModifiedBy>
  <cp:revision>22</cp:revision>
  <cp:lastPrinted>2017-04-21T05:02:00Z</cp:lastPrinted>
  <dcterms:created xsi:type="dcterms:W3CDTF">2018-10-17T03:29:00Z</dcterms:created>
  <dcterms:modified xsi:type="dcterms:W3CDTF">2018-10-25T04:29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ContentTypeId">
    <vt:lpwstr>0x0101008840106FE30D4F50BC61A726A7CA6E3800A01D47DD30CBB54F95863B7DC80A2CEC</vt:lpwstr>
  </property>
  <property fmtid="{D5CDD505-2E9C-101B-9397-08002B2CF9AE}" pid="5" name="DET_EDRMS_BusUnit">
    <vt:lpwstr/>
  </property>
  <property fmtid="{D5CDD505-2E9C-101B-9397-08002B2CF9AE}" pid="6" name="DET_EDRMS_SecClass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UniqueId">
    <vt:lpwstr>{7ca5fcfb-3837-4dfd-af80-03a66cece0c0}</vt:lpwstr>
  </property>
  <property fmtid="{D5CDD505-2E9C-101B-9397-08002B2CF9AE}" pid="9" name="RecordPoint_ActiveItemWebId">
    <vt:lpwstr>{ebb9d7a4-747d-43dc-a78f-3efeb760ad66}</vt:lpwstr>
  </property>
  <property fmtid="{D5CDD505-2E9C-101B-9397-08002B2CF9AE}" pid="10" name="RecordPoint_ActiveItemSiteId">
    <vt:lpwstr>{03dc8113-b288-4f44-a289-6e7ea0196235}</vt:lpwstr>
  </property>
  <property fmtid="{D5CDD505-2E9C-101B-9397-08002B2CF9AE}" pid="11" name="RecordPoint_ActiveItemListId">
    <vt:lpwstr>{a2cc27ea-d276-46d5-8aa8-7b210ca45fa6}</vt:lpwstr>
  </property>
  <property fmtid="{D5CDD505-2E9C-101B-9397-08002B2CF9AE}" pid="12" name="RecordPoint_RecordNumberSubmitted">
    <vt:lpwstr>R2018-1497544</vt:lpwstr>
  </property>
  <property fmtid="{D5CDD505-2E9C-101B-9397-08002B2CF9AE}" pid="13" name="RecordPoint_SubmissionCompleted">
    <vt:lpwstr>2018-10-26T14:46:49.6570233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